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58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A0" w:firstRow="1" w:lastRow="0" w:firstColumn="1" w:lastColumn="0" w:noHBand="1" w:noVBand="1"/>
      </w:tblPr>
      <w:tblGrid>
        <w:gridCol w:w="586"/>
        <w:gridCol w:w="971"/>
        <w:gridCol w:w="1013"/>
        <w:gridCol w:w="3260"/>
        <w:gridCol w:w="4528"/>
      </w:tblGrid>
      <w:tr w:rsidR="00CB10F1" w:rsidRPr="00BE2FF2" w:rsidTr="009466C1">
        <w:trPr>
          <w:trHeight w:val="963"/>
        </w:trPr>
        <w:tc>
          <w:tcPr>
            <w:tcW w:w="155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:rsidR="00CB10F1" w:rsidRPr="00BE2FF2" w:rsidRDefault="00831AAF" w:rsidP="00BE2FF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noProof/>
                <w:lang w:eastAsia="tr-TR"/>
              </w:rPr>
              <w:drawing>
                <wp:inline distT="0" distB="0" distL="0" distR="0">
                  <wp:extent cx="789940" cy="702310"/>
                  <wp:effectExtent l="0" t="0" r="0" b="0"/>
                  <wp:docPr id="1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9940" cy="702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B67CE" w:rsidRDefault="00CB67CE" w:rsidP="009466C1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</w:p>
          <w:p w:rsidR="00CB10F1" w:rsidRPr="00BE2FF2" w:rsidRDefault="00CB10F1" w:rsidP="009466C1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  <w:r w:rsidRPr="00BE2FF2">
              <w:rPr>
                <w:rFonts w:ascii="Times New Roman" w:hAnsi="Times New Roman"/>
                <w:b/>
                <w:sz w:val="28"/>
              </w:rPr>
              <w:t>BURSA TEKNİK ÜNİVERSİTESİ</w:t>
            </w:r>
          </w:p>
          <w:p w:rsidR="00CB10F1" w:rsidRDefault="00831AAF" w:rsidP="009466C1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LİSANSÜSTÜ EĞİTİM</w:t>
            </w:r>
            <w:r w:rsidR="00CB10F1" w:rsidRPr="00BE2FF2">
              <w:rPr>
                <w:rFonts w:ascii="Times New Roman" w:hAnsi="Times New Roman"/>
                <w:b/>
                <w:sz w:val="28"/>
              </w:rPr>
              <w:t xml:space="preserve"> ENSTİTÜSÜ</w:t>
            </w:r>
          </w:p>
          <w:p w:rsidR="00B86686" w:rsidRPr="00BE2FF2" w:rsidRDefault="00B86686" w:rsidP="009466C1">
            <w:pPr>
              <w:spacing w:after="0" w:line="240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tr w:rsidR="006A7117" w:rsidRPr="00BE2FF2" w:rsidTr="008D3FE7">
        <w:trPr>
          <w:trHeight w:val="284"/>
        </w:trPr>
        <w:tc>
          <w:tcPr>
            <w:tcW w:w="10358" w:type="dxa"/>
            <w:gridSpan w:val="5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:rsidR="00643757" w:rsidRPr="00BE2FF2" w:rsidRDefault="00643757" w:rsidP="00BE2FF2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:rsidR="006A7117" w:rsidRPr="00BE2FF2" w:rsidRDefault="00643757" w:rsidP="00BE2FF2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BE2FF2">
              <w:rPr>
                <w:rFonts w:ascii="Times New Roman" w:hAnsi="Times New Roman"/>
                <w:b/>
              </w:rPr>
              <w:t xml:space="preserve">                                   </w:t>
            </w:r>
            <w:proofErr w:type="gramStart"/>
            <w:r w:rsidRPr="00BE2FF2">
              <w:rPr>
                <w:rFonts w:ascii="Times New Roman" w:hAnsi="Times New Roman"/>
                <w:b/>
              </w:rPr>
              <w:t>………………………………..</w:t>
            </w:r>
            <w:proofErr w:type="gramEnd"/>
            <w:r w:rsidRPr="00BE2FF2">
              <w:rPr>
                <w:rFonts w:ascii="Times New Roman" w:hAnsi="Times New Roman"/>
                <w:b/>
              </w:rPr>
              <w:t xml:space="preserve"> </w:t>
            </w:r>
            <w:r w:rsidR="00B86686" w:rsidRPr="00BE2FF2">
              <w:rPr>
                <w:rFonts w:ascii="Times New Roman" w:hAnsi="Times New Roman"/>
                <w:b/>
              </w:rPr>
              <w:t>Anabilim Dalı Başkanlığına</w:t>
            </w:r>
          </w:p>
        </w:tc>
      </w:tr>
      <w:tr w:rsidR="00812F72" w:rsidRPr="00BE2FF2" w:rsidTr="008D3FE7">
        <w:trPr>
          <w:trHeight w:val="1355"/>
        </w:trPr>
        <w:tc>
          <w:tcPr>
            <w:tcW w:w="10358" w:type="dxa"/>
            <w:gridSpan w:val="5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:rsidR="00812F72" w:rsidRPr="00BE2FF2" w:rsidRDefault="00812F72" w:rsidP="00BE2FF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812F72" w:rsidRDefault="00812F72" w:rsidP="00BE2FF2">
            <w:pPr>
              <w:spacing w:after="0" w:line="240" w:lineRule="auto"/>
              <w:rPr>
                <w:rFonts w:ascii="Times New Roman" w:hAnsi="Times New Roman"/>
              </w:rPr>
            </w:pPr>
            <w:r w:rsidRPr="00BE2FF2">
              <w:rPr>
                <w:rFonts w:ascii="Times New Roman" w:hAnsi="Times New Roman"/>
                <w:b/>
              </w:rPr>
              <w:t xml:space="preserve">                                                                       </w:t>
            </w:r>
            <w:r w:rsidR="006D59E8" w:rsidRPr="00BE2FF2">
              <w:rPr>
                <w:rFonts w:ascii="Times New Roman" w:hAnsi="Times New Roman"/>
                <w:b/>
              </w:rPr>
              <w:t xml:space="preserve">                                  </w:t>
            </w:r>
            <w:r w:rsidRPr="00BE2FF2">
              <w:rPr>
                <w:rFonts w:ascii="Times New Roman" w:hAnsi="Times New Roman"/>
                <w:b/>
              </w:rPr>
              <w:t xml:space="preserve">                                                    </w:t>
            </w:r>
            <w:r w:rsidRPr="00BE2FF2">
              <w:rPr>
                <w:rFonts w:ascii="Times New Roman" w:hAnsi="Times New Roman"/>
              </w:rPr>
              <w:t>… /… / 20...</w:t>
            </w:r>
          </w:p>
          <w:p w:rsidR="001634A9" w:rsidRPr="00BE2FF2" w:rsidRDefault="001634A9" w:rsidP="00BE2FF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812F72" w:rsidRDefault="00812F72" w:rsidP="009466C1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BE2FF2">
              <w:rPr>
                <w:rFonts w:ascii="Times New Roman" w:hAnsi="Times New Roman"/>
                <w:b/>
              </w:rPr>
              <w:t xml:space="preserve">    </w:t>
            </w:r>
            <w:r w:rsidRPr="00BE2FF2">
              <w:rPr>
                <w:rFonts w:ascii="Times New Roman" w:hAnsi="Times New Roman"/>
              </w:rPr>
              <w:t xml:space="preserve"> </w:t>
            </w:r>
            <w:r w:rsidRPr="00BE2FF2">
              <w:rPr>
                <w:rFonts w:ascii="Times New Roman" w:hAnsi="Times New Roman"/>
              </w:rPr>
              <w:tab/>
            </w:r>
            <w:r w:rsidR="00185DC6">
              <w:rPr>
                <w:rFonts w:ascii="Times New Roman" w:hAnsi="Times New Roman"/>
              </w:rPr>
              <w:t>…/</w:t>
            </w:r>
            <w:r w:rsidR="008D3FE7">
              <w:rPr>
                <w:rFonts w:ascii="Times New Roman" w:hAnsi="Times New Roman"/>
              </w:rPr>
              <w:t>…</w:t>
            </w:r>
            <w:r w:rsidR="00185DC6">
              <w:rPr>
                <w:rFonts w:ascii="Times New Roman" w:hAnsi="Times New Roman"/>
              </w:rPr>
              <w:t>/</w:t>
            </w:r>
            <w:proofErr w:type="gramStart"/>
            <w:r w:rsidR="008D3FE7">
              <w:rPr>
                <w:rFonts w:ascii="Times New Roman" w:hAnsi="Times New Roman"/>
              </w:rPr>
              <w:t>…..</w:t>
            </w:r>
            <w:proofErr w:type="gramEnd"/>
            <w:r w:rsidR="00185DC6">
              <w:rPr>
                <w:rFonts w:ascii="Times New Roman" w:hAnsi="Times New Roman"/>
              </w:rPr>
              <w:t xml:space="preserve"> </w:t>
            </w:r>
            <w:r w:rsidR="008D3FE7">
              <w:rPr>
                <w:rFonts w:ascii="Times New Roman" w:hAnsi="Times New Roman"/>
              </w:rPr>
              <w:t>-</w:t>
            </w:r>
            <w:r w:rsidR="00185DC6">
              <w:rPr>
                <w:rFonts w:ascii="Times New Roman" w:hAnsi="Times New Roman"/>
              </w:rPr>
              <w:t xml:space="preserve"> </w:t>
            </w:r>
            <w:r w:rsidR="008D3FE7">
              <w:rPr>
                <w:rFonts w:ascii="Times New Roman" w:hAnsi="Times New Roman"/>
              </w:rPr>
              <w:t>…</w:t>
            </w:r>
            <w:r w:rsidR="00185DC6">
              <w:rPr>
                <w:rFonts w:ascii="Times New Roman" w:hAnsi="Times New Roman"/>
              </w:rPr>
              <w:t>/</w:t>
            </w:r>
            <w:r w:rsidR="008D3FE7">
              <w:rPr>
                <w:rFonts w:ascii="Times New Roman" w:hAnsi="Times New Roman"/>
              </w:rPr>
              <w:t>…</w:t>
            </w:r>
            <w:r w:rsidR="00185DC6">
              <w:rPr>
                <w:rFonts w:ascii="Times New Roman" w:hAnsi="Times New Roman"/>
              </w:rPr>
              <w:t>/</w:t>
            </w:r>
            <w:proofErr w:type="gramStart"/>
            <w:r w:rsidR="008D3FE7">
              <w:rPr>
                <w:rFonts w:ascii="Times New Roman" w:hAnsi="Times New Roman"/>
              </w:rPr>
              <w:t>…..</w:t>
            </w:r>
            <w:proofErr w:type="gramEnd"/>
            <w:r w:rsidR="008D3FE7">
              <w:rPr>
                <w:rFonts w:ascii="Times New Roman" w:hAnsi="Times New Roman"/>
              </w:rPr>
              <w:t xml:space="preserve"> tarihleri arasında </w:t>
            </w:r>
            <w:proofErr w:type="gramStart"/>
            <w:r w:rsidR="008D3FE7">
              <w:rPr>
                <w:rFonts w:ascii="Times New Roman" w:hAnsi="Times New Roman"/>
              </w:rPr>
              <w:t>….</w:t>
            </w:r>
            <w:proofErr w:type="gramEnd"/>
            <w:r w:rsidR="008D3FE7">
              <w:rPr>
                <w:rFonts w:ascii="Times New Roman" w:hAnsi="Times New Roman"/>
              </w:rPr>
              <w:t xml:space="preserve"> </w:t>
            </w:r>
            <w:proofErr w:type="gramStart"/>
            <w:r w:rsidR="008D3FE7">
              <w:rPr>
                <w:rFonts w:ascii="Times New Roman" w:hAnsi="Times New Roman"/>
              </w:rPr>
              <w:t>ay</w:t>
            </w:r>
            <w:proofErr w:type="gramEnd"/>
            <w:r w:rsidR="008D3FE7">
              <w:rPr>
                <w:rFonts w:ascii="Times New Roman" w:hAnsi="Times New Roman"/>
              </w:rPr>
              <w:t xml:space="preserve"> yurt dışı görevlendirmem</w:t>
            </w:r>
            <w:r w:rsidR="00045045">
              <w:rPr>
                <w:rFonts w:ascii="Times New Roman" w:hAnsi="Times New Roman"/>
              </w:rPr>
              <w:t>in olmasından</w:t>
            </w:r>
            <w:r w:rsidR="008D3FE7">
              <w:rPr>
                <w:rFonts w:ascii="Times New Roman" w:hAnsi="Times New Roman"/>
              </w:rPr>
              <w:t xml:space="preserve"> dolayı üzerimde bulunan lisansüstü öğrenci danışmanlıkları ile ilgili talepleri</w:t>
            </w:r>
            <w:r w:rsidR="00045045">
              <w:rPr>
                <w:rFonts w:ascii="Times New Roman" w:hAnsi="Times New Roman"/>
              </w:rPr>
              <w:t>m</w:t>
            </w:r>
            <w:r w:rsidR="008D3FE7">
              <w:rPr>
                <w:rFonts w:ascii="Times New Roman" w:hAnsi="Times New Roman"/>
              </w:rPr>
              <w:t xml:space="preserve"> aşağıdaki gibidir. </w:t>
            </w:r>
          </w:p>
          <w:p w:rsidR="009466C1" w:rsidRPr="00BE2FF2" w:rsidRDefault="009466C1" w:rsidP="009466C1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8D3FE7" w:rsidRPr="00BE2FF2" w:rsidTr="00437FCD">
        <w:trPr>
          <w:trHeight w:val="701"/>
        </w:trPr>
        <w:tc>
          <w:tcPr>
            <w:tcW w:w="10358" w:type="dxa"/>
            <w:gridSpan w:val="5"/>
            <w:tcBorders>
              <w:top w:val="nil"/>
              <w:left w:val="single" w:sz="12" w:space="0" w:color="auto"/>
              <w:bottom w:val="dott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D3FE7" w:rsidRPr="00BE2FF2" w:rsidRDefault="008D3FE7" w:rsidP="005B7369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25B40">
              <w:rPr>
                <w:rFonts w:ascii="Times New Roman" w:hAnsi="Times New Roman"/>
                <w:b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5B40">
              <w:rPr>
                <w:rFonts w:ascii="Times New Roman" w:hAnsi="Times New Roman"/>
                <w:b/>
                <w:szCs w:val="18"/>
              </w:rPr>
              <w:instrText xml:space="preserve"> FORMCHECKBOX </w:instrText>
            </w:r>
            <w:r w:rsidR="00A74D6F">
              <w:rPr>
                <w:rFonts w:ascii="Times New Roman" w:hAnsi="Times New Roman"/>
                <w:b/>
                <w:szCs w:val="18"/>
              </w:rPr>
            </w:r>
            <w:r w:rsidR="00A74D6F">
              <w:rPr>
                <w:rFonts w:ascii="Times New Roman" w:hAnsi="Times New Roman"/>
                <w:b/>
                <w:szCs w:val="18"/>
              </w:rPr>
              <w:fldChar w:fldCharType="separate"/>
            </w:r>
            <w:r w:rsidRPr="00E25B40">
              <w:rPr>
                <w:rFonts w:ascii="Times New Roman" w:hAnsi="Times New Roman"/>
                <w:b/>
                <w:szCs w:val="18"/>
              </w:rPr>
              <w:fldChar w:fldCharType="end"/>
            </w:r>
            <w:r w:rsidRPr="00E25B40">
              <w:rPr>
                <w:rFonts w:ascii="Times New Roman" w:hAnsi="Times New Roman"/>
                <w:b/>
                <w:szCs w:val="18"/>
              </w:rPr>
              <w:t xml:space="preserve"> </w:t>
            </w:r>
            <w:r w:rsidRPr="00E25B40">
              <w:rPr>
                <w:rFonts w:ascii="Times New Roman" w:hAnsi="Times New Roman"/>
                <w:b/>
              </w:rPr>
              <w:t xml:space="preserve"> </w:t>
            </w:r>
            <w:r w:rsidRPr="008D3FE7">
              <w:rPr>
                <w:rFonts w:ascii="Times New Roman" w:hAnsi="Times New Roman"/>
              </w:rPr>
              <w:t>Aşağıda</w:t>
            </w:r>
            <w:r>
              <w:rPr>
                <w:rFonts w:ascii="Times New Roman" w:hAnsi="Times New Roman"/>
              </w:rPr>
              <w:t xml:space="preserve"> isimleri bulunan öğrencilerin tezlerinin 6 ay içerisinde bitirilmesi planlanmaktadır. Bu nedenle bu öğrencilerin danışmanlıklarının devam ettirilmesini istiyorum.</w:t>
            </w:r>
          </w:p>
        </w:tc>
      </w:tr>
      <w:tr w:rsidR="008D3FE7" w:rsidRPr="00BE2FF2" w:rsidTr="009466C1">
        <w:trPr>
          <w:trHeight w:val="475"/>
        </w:trPr>
        <w:tc>
          <w:tcPr>
            <w:tcW w:w="586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D3FE7" w:rsidRPr="00E25B40" w:rsidRDefault="008D3FE7" w:rsidP="009466C1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>
              <w:rPr>
                <w:rFonts w:ascii="Times New Roman" w:hAnsi="Times New Roman"/>
                <w:b/>
                <w:szCs w:val="18"/>
              </w:rPr>
              <w:t>No</w:t>
            </w:r>
          </w:p>
        </w:tc>
        <w:tc>
          <w:tcPr>
            <w:tcW w:w="19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D3FE7" w:rsidRPr="00E25B40" w:rsidRDefault="008D3FE7" w:rsidP="008D3FE7">
            <w:pPr>
              <w:spacing w:after="0" w:line="240" w:lineRule="auto"/>
              <w:rPr>
                <w:rFonts w:ascii="Times New Roman" w:hAnsi="Times New Roman"/>
                <w:b/>
                <w:szCs w:val="18"/>
              </w:rPr>
            </w:pPr>
            <w:r>
              <w:rPr>
                <w:rFonts w:ascii="Times New Roman" w:hAnsi="Times New Roman"/>
                <w:b/>
                <w:szCs w:val="18"/>
              </w:rPr>
              <w:t>Öğrenci No</w:t>
            </w:r>
          </w:p>
        </w:tc>
        <w:tc>
          <w:tcPr>
            <w:tcW w:w="77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D3FE7" w:rsidRPr="00E25B40" w:rsidRDefault="00480CB7" w:rsidP="008D3FE7">
            <w:pPr>
              <w:spacing w:after="0" w:line="240" w:lineRule="auto"/>
              <w:rPr>
                <w:rFonts w:ascii="Times New Roman" w:hAnsi="Times New Roman"/>
                <w:b/>
                <w:szCs w:val="18"/>
              </w:rPr>
            </w:pPr>
            <w:r>
              <w:rPr>
                <w:rFonts w:ascii="Times New Roman" w:hAnsi="Times New Roman"/>
                <w:b/>
                <w:szCs w:val="18"/>
              </w:rPr>
              <w:t xml:space="preserve">Öğrenci </w:t>
            </w:r>
            <w:r w:rsidR="008D3FE7">
              <w:rPr>
                <w:rFonts w:ascii="Times New Roman" w:hAnsi="Times New Roman"/>
                <w:b/>
                <w:szCs w:val="18"/>
              </w:rPr>
              <w:t>Adı - Soyadı</w:t>
            </w:r>
          </w:p>
        </w:tc>
      </w:tr>
      <w:tr w:rsidR="008D3FE7" w:rsidRPr="00BE2FF2" w:rsidTr="009466C1">
        <w:trPr>
          <w:trHeight w:val="340"/>
        </w:trPr>
        <w:tc>
          <w:tcPr>
            <w:tcW w:w="586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D3FE7" w:rsidRPr="008D3FE7" w:rsidRDefault="00B419FD" w:rsidP="009466C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</w:t>
            </w:r>
          </w:p>
        </w:tc>
        <w:tc>
          <w:tcPr>
            <w:tcW w:w="19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D3FE7" w:rsidRPr="008D3FE7" w:rsidRDefault="008D3FE7" w:rsidP="00BE2FF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7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D3FE7" w:rsidRPr="008D3FE7" w:rsidRDefault="008D3FE7" w:rsidP="00BE2FF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D3FE7" w:rsidRPr="00BE2FF2" w:rsidTr="009466C1">
        <w:trPr>
          <w:trHeight w:val="340"/>
        </w:trPr>
        <w:tc>
          <w:tcPr>
            <w:tcW w:w="586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D3FE7" w:rsidRPr="008D3FE7" w:rsidRDefault="00B419FD" w:rsidP="009466C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.</w:t>
            </w:r>
          </w:p>
        </w:tc>
        <w:tc>
          <w:tcPr>
            <w:tcW w:w="19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D3FE7" w:rsidRPr="008D3FE7" w:rsidRDefault="008D3FE7" w:rsidP="00BE2FF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7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D3FE7" w:rsidRPr="008D3FE7" w:rsidRDefault="008D3FE7" w:rsidP="00BE2FF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D3FE7" w:rsidRPr="00BE2FF2" w:rsidTr="009466C1">
        <w:trPr>
          <w:trHeight w:val="340"/>
        </w:trPr>
        <w:tc>
          <w:tcPr>
            <w:tcW w:w="586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D3FE7" w:rsidRDefault="00B419FD" w:rsidP="009466C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.</w:t>
            </w:r>
          </w:p>
        </w:tc>
        <w:tc>
          <w:tcPr>
            <w:tcW w:w="19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8D3FE7" w:rsidRDefault="008D3FE7" w:rsidP="00BE2FF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788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D3FE7" w:rsidRDefault="008D3FE7" w:rsidP="00BE2FF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D3FE7" w:rsidRPr="00BE2FF2" w:rsidTr="00437FCD">
        <w:trPr>
          <w:trHeight w:val="889"/>
        </w:trPr>
        <w:tc>
          <w:tcPr>
            <w:tcW w:w="10358" w:type="dxa"/>
            <w:gridSpan w:val="5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D3FE7" w:rsidRDefault="008D3FE7" w:rsidP="008D3FE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8D3FE7" w:rsidRDefault="00B419FD" w:rsidP="00480CB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25B40">
              <w:rPr>
                <w:rFonts w:ascii="Times New Roman" w:hAnsi="Times New Roman"/>
                <w:b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25B40">
              <w:rPr>
                <w:rFonts w:ascii="Times New Roman" w:hAnsi="Times New Roman"/>
                <w:b/>
                <w:szCs w:val="18"/>
              </w:rPr>
              <w:instrText xml:space="preserve"> FORMCHECKBOX </w:instrText>
            </w:r>
            <w:r w:rsidR="00A74D6F">
              <w:rPr>
                <w:rFonts w:ascii="Times New Roman" w:hAnsi="Times New Roman"/>
                <w:b/>
                <w:szCs w:val="18"/>
              </w:rPr>
            </w:r>
            <w:r w:rsidR="00A74D6F">
              <w:rPr>
                <w:rFonts w:ascii="Times New Roman" w:hAnsi="Times New Roman"/>
                <w:b/>
                <w:szCs w:val="18"/>
              </w:rPr>
              <w:fldChar w:fldCharType="separate"/>
            </w:r>
            <w:r w:rsidRPr="00E25B40">
              <w:rPr>
                <w:rFonts w:ascii="Times New Roman" w:hAnsi="Times New Roman"/>
                <w:b/>
                <w:szCs w:val="18"/>
              </w:rPr>
              <w:fldChar w:fldCharType="end"/>
            </w:r>
            <w:r w:rsidRPr="00E25B40">
              <w:rPr>
                <w:rFonts w:ascii="Times New Roman" w:hAnsi="Times New Roman"/>
                <w:b/>
                <w:szCs w:val="18"/>
              </w:rPr>
              <w:t xml:space="preserve"> </w:t>
            </w:r>
            <w:r w:rsidRPr="00E25B40">
              <w:rPr>
                <w:rFonts w:ascii="Times New Roman" w:hAnsi="Times New Roman"/>
                <w:b/>
              </w:rPr>
              <w:t xml:space="preserve"> </w:t>
            </w:r>
            <w:r w:rsidRPr="008D3FE7">
              <w:rPr>
                <w:rFonts w:ascii="Times New Roman" w:hAnsi="Times New Roman"/>
              </w:rPr>
              <w:t>Aşağıda</w:t>
            </w:r>
            <w:r>
              <w:rPr>
                <w:rFonts w:ascii="Times New Roman" w:hAnsi="Times New Roman"/>
              </w:rPr>
              <w:t xml:space="preserve"> isimleri bulunan öğrencilerin danışmanlıklarının </w:t>
            </w:r>
            <w:r w:rsidR="0043449D">
              <w:rPr>
                <w:rFonts w:ascii="Times New Roman" w:hAnsi="Times New Roman"/>
              </w:rPr>
              <w:t>değiştirilmesini</w:t>
            </w:r>
            <w:r>
              <w:rPr>
                <w:rFonts w:ascii="Times New Roman" w:hAnsi="Times New Roman"/>
              </w:rPr>
              <w:t xml:space="preserve"> istiyorum.</w:t>
            </w:r>
          </w:p>
          <w:p w:rsidR="005B7369" w:rsidRDefault="005B7369" w:rsidP="00480CB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5B7369" w:rsidRDefault="001634A9" w:rsidP="005B7369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  </w:t>
            </w:r>
            <w:r w:rsidR="005B7369">
              <w:rPr>
                <w:rFonts w:ascii="Times New Roman" w:hAnsi="Times New Roman"/>
              </w:rPr>
              <w:t>G</w:t>
            </w:r>
            <w:r w:rsidR="005B7369" w:rsidRPr="00BE2FF2">
              <w:rPr>
                <w:rFonts w:ascii="Times New Roman" w:hAnsi="Times New Roman"/>
              </w:rPr>
              <w:t>ereğini arz ederim.</w:t>
            </w:r>
          </w:p>
          <w:p w:rsidR="005B7369" w:rsidRDefault="005B7369" w:rsidP="00480CB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5B7369" w:rsidRPr="009466C1" w:rsidRDefault="009466C1" w:rsidP="009466C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466C1"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                                             </w:t>
            </w:r>
            <w:r w:rsidR="005B7369" w:rsidRPr="009466C1">
              <w:rPr>
                <w:rFonts w:ascii="Times New Roman" w:hAnsi="Times New Roman"/>
                <w:b/>
              </w:rPr>
              <w:t>Öğretim Üyesinin</w:t>
            </w:r>
          </w:p>
          <w:p w:rsidR="005B7369" w:rsidRPr="009466C1" w:rsidRDefault="005B7369" w:rsidP="005B7369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  <w:r w:rsidRPr="009466C1">
              <w:rPr>
                <w:rFonts w:ascii="Times New Roman" w:hAnsi="Times New Roman"/>
                <w:b/>
              </w:rPr>
              <w:t>Unvanı, Adı, Soyadı, İmza</w:t>
            </w:r>
          </w:p>
          <w:p w:rsidR="005B7369" w:rsidRPr="009466C1" w:rsidRDefault="005B7369" w:rsidP="00480CB7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</w:p>
          <w:p w:rsidR="005B7369" w:rsidRPr="00BE2FF2" w:rsidRDefault="005B7369" w:rsidP="00480CB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43449D" w:rsidRPr="00BE2FF2" w:rsidTr="009466C1">
        <w:trPr>
          <w:trHeight w:val="475"/>
        </w:trPr>
        <w:tc>
          <w:tcPr>
            <w:tcW w:w="586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3449D" w:rsidRPr="00E25B40" w:rsidRDefault="0043449D" w:rsidP="009466C1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>
              <w:rPr>
                <w:rFonts w:ascii="Times New Roman" w:hAnsi="Times New Roman"/>
                <w:b/>
                <w:szCs w:val="18"/>
              </w:rPr>
              <w:t>No</w:t>
            </w:r>
          </w:p>
        </w:tc>
        <w:tc>
          <w:tcPr>
            <w:tcW w:w="19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3449D" w:rsidRPr="00E25B40" w:rsidRDefault="0043449D" w:rsidP="00923559">
            <w:pPr>
              <w:spacing w:after="0" w:line="240" w:lineRule="auto"/>
              <w:rPr>
                <w:rFonts w:ascii="Times New Roman" w:hAnsi="Times New Roman"/>
                <w:b/>
                <w:szCs w:val="18"/>
              </w:rPr>
            </w:pPr>
            <w:r>
              <w:rPr>
                <w:rFonts w:ascii="Times New Roman" w:hAnsi="Times New Roman"/>
                <w:b/>
                <w:szCs w:val="18"/>
              </w:rPr>
              <w:t>Öğrenci No</w:t>
            </w:r>
          </w:p>
        </w:tc>
        <w:tc>
          <w:tcPr>
            <w:tcW w:w="32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3449D" w:rsidRPr="00E25B40" w:rsidRDefault="00480CB7" w:rsidP="00923559">
            <w:pPr>
              <w:spacing w:after="0" w:line="240" w:lineRule="auto"/>
              <w:rPr>
                <w:rFonts w:ascii="Times New Roman" w:hAnsi="Times New Roman"/>
                <w:b/>
                <w:szCs w:val="18"/>
              </w:rPr>
            </w:pPr>
            <w:r>
              <w:rPr>
                <w:rFonts w:ascii="Times New Roman" w:hAnsi="Times New Roman"/>
                <w:b/>
                <w:szCs w:val="18"/>
              </w:rPr>
              <w:t xml:space="preserve">Öğrenci </w:t>
            </w:r>
            <w:r w:rsidR="0043449D">
              <w:rPr>
                <w:rFonts w:ascii="Times New Roman" w:hAnsi="Times New Roman"/>
                <w:b/>
                <w:szCs w:val="18"/>
              </w:rPr>
              <w:t>Adı - Soyadı</w:t>
            </w:r>
          </w:p>
        </w:tc>
        <w:tc>
          <w:tcPr>
            <w:tcW w:w="452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3449D" w:rsidRPr="00E25B40" w:rsidRDefault="00D71FE1" w:rsidP="0043449D">
            <w:pPr>
              <w:spacing w:after="0" w:line="240" w:lineRule="auto"/>
              <w:rPr>
                <w:rFonts w:ascii="Times New Roman" w:hAnsi="Times New Roman"/>
                <w:b/>
                <w:szCs w:val="18"/>
              </w:rPr>
            </w:pPr>
            <w:r>
              <w:rPr>
                <w:rFonts w:ascii="Times New Roman" w:hAnsi="Times New Roman"/>
                <w:b/>
                <w:szCs w:val="18"/>
              </w:rPr>
              <w:t xml:space="preserve">Yeni </w:t>
            </w:r>
            <w:r w:rsidR="0043449D">
              <w:rPr>
                <w:rFonts w:ascii="Times New Roman" w:hAnsi="Times New Roman"/>
                <w:b/>
                <w:szCs w:val="18"/>
              </w:rPr>
              <w:t>Danışman Önerisi</w:t>
            </w:r>
            <w:r w:rsidR="005B7369">
              <w:rPr>
                <w:rFonts w:ascii="Times New Roman" w:hAnsi="Times New Roman"/>
                <w:b/>
                <w:szCs w:val="18"/>
              </w:rPr>
              <w:t>*</w:t>
            </w:r>
          </w:p>
        </w:tc>
      </w:tr>
      <w:tr w:rsidR="0043449D" w:rsidRPr="00BE2FF2" w:rsidTr="009466C1">
        <w:trPr>
          <w:trHeight w:val="340"/>
        </w:trPr>
        <w:tc>
          <w:tcPr>
            <w:tcW w:w="586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3449D" w:rsidRPr="008D3FE7" w:rsidRDefault="0043449D" w:rsidP="009466C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</w:t>
            </w:r>
          </w:p>
        </w:tc>
        <w:tc>
          <w:tcPr>
            <w:tcW w:w="19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3449D" w:rsidRPr="008D3FE7" w:rsidRDefault="0043449D" w:rsidP="0092355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2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3449D" w:rsidRPr="008D3FE7" w:rsidRDefault="0043449D" w:rsidP="0092355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52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3449D" w:rsidRPr="008D3FE7" w:rsidRDefault="0043449D" w:rsidP="0092355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43449D" w:rsidRPr="00BE2FF2" w:rsidTr="009466C1">
        <w:trPr>
          <w:trHeight w:val="340"/>
        </w:trPr>
        <w:tc>
          <w:tcPr>
            <w:tcW w:w="586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3449D" w:rsidRPr="008D3FE7" w:rsidRDefault="0043449D" w:rsidP="009466C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.</w:t>
            </w:r>
          </w:p>
        </w:tc>
        <w:tc>
          <w:tcPr>
            <w:tcW w:w="19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3449D" w:rsidRPr="008D3FE7" w:rsidRDefault="0043449D" w:rsidP="0092355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2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3449D" w:rsidRPr="008D3FE7" w:rsidRDefault="0043449D" w:rsidP="0092355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52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3449D" w:rsidRPr="008D3FE7" w:rsidRDefault="0043449D" w:rsidP="0092355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43449D" w:rsidRPr="00BE2FF2" w:rsidTr="009466C1">
        <w:trPr>
          <w:trHeight w:val="340"/>
        </w:trPr>
        <w:tc>
          <w:tcPr>
            <w:tcW w:w="586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3449D" w:rsidRDefault="0043449D" w:rsidP="009466C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.</w:t>
            </w:r>
          </w:p>
        </w:tc>
        <w:tc>
          <w:tcPr>
            <w:tcW w:w="198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3449D" w:rsidRDefault="0043449D" w:rsidP="0092355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2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3449D" w:rsidRDefault="0043449D" w:rsidP="0092355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52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3449D" w:rsidRDefault="0043449D" w:rsidP="0092355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B419FD" w:rsidRPr="00BE2FF2" w:rsidTr="00437FCD">
        <w:trPr>
          <w:trHeight w:val="1446"/>
        </w:trPr>
        <w:tc>
          <w:tcPr>
            <w:tcW w:w="10358" w:type="dxa"/>
            <w:gridSpan w:val="5"/>
            <w:tcBorders>
              <w:top w:val="dotted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B557C" w:rsidRPr="009466C1" w:rsidRDefault="009466C1" w:rsidP="009466C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 xml:space="preserve">                                                                           </w:t>
            </w:r>
            <w:bookmarkStart w:id="0" w:name="_GoBack"/>
            <w:bookmarkEnd w:id="0"/>
            <w:r>
              <w:rPr>
                <w:rFonts w:ascii="Times New Roman" w:hAnsi="Times New Roman"/>
              </w:rPr>
              <w:t xml:space="preserve">                                                                 </w:t>
            </w:r>
            <w:r w:rsidR="005B7369" w:rsidRPr="009466C1">
              <w:rPr>
                <w:rFonts w:ascii="Times New Roman" w:hAnsi="Times New Roman"/>
                <w:b/>
              </w:rPr>
              <w:t>Anabilim Dalı Başkanı</w:t>
            </w:r>
            <w:r w:rsidR="00B419FD" w:rsidRPr="009466C1">
              <w:rPr>
                <w:rFonts w:ascii="Times New Roman" w:hAnsi="Times New Roman"/>
                <w:b/>
              </w:rPr>
              <w:t xml:space="preserve">   </w:t>
            </w:r>
          </w:p>
          <w:p w:rsidR="0043449D" w:rsidRDefault="00B419FD" w:rsidP="005B7369">
            <w:pPr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9466C1"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       </w:t>
            </w:r>
            <w:r w:rsidR="00713EE9" w:rsidRPr="009466C1">
              <w:rPr>
                <w:rFonts w:ascii="Times New Roman" w:hAnsi="Times New Roman"/>
                <w:b/>
              </w:rPr>
              <w:t xml:space="preserve">                               </w:t>
            </w:r>
            <w:r w:rsidR="00327008" w:rsidRPr="009466C1">
              <w:rPr>
                <w:rFonts w:ascii="Times New Roman" w:hAnsi="Times New Roman"/>
                <w:b/>
              </w:rPr>
              <w:t>Unvan</w:t>
            </w:r>
            <w:r w:rsidR="005B7369" w:rsidRPr="009466C1">
              <w:rPr>
                <w:rFonts w:ascii="Times New Roman" w:hAnsi="Times New Roman"/>
                <w:b/>
              </w:rPr>
              <w:t>ı</w:t>
            </w:r>
            <w:r w:rsidRPr="009466C1">
              <w:rPr>
                <w:rFonts w:ascii="Times New Roman" w:hAnsi="Times New Roman"/>
                <w:b/>
              </w:rPr>
              <w:t>, Ad</w:t>
            </w:r>
            <w:r w:rsidR="005B7369" w:rsidRPr="009466C1">
              <w:rPr>
                <w:rFonts w:ascii="Times New Roman" w:hAnsi="Times New Roman"/>
                <w:b/>
              </w:rPr>
              <w:t>ı</w:t>
            </w:r>
            <w:r w:rsidRPr="009466C1">
              <w:rPr>
                <w:rFonts w:ascii="Times New Roman" w:hAnsi="Times New Roman"/>
                <w:b/>
              </w:rPr>
              <w:t>, Soyad</w:t>
            </w:r>
            <w:r w:rsidR="005B7369" w:rsidRPr="009466C1">
              <w:rPr>
                <w:rFonts w:ascii="Times New Roman" w:hAnsi="Times New Roman"/>
                <w:b/>
              </w:rPr>
              <w:t>ı</w:t>
            </w:r>
            <w:r w:rsidRPr="009466C1">
              <w:rPr>
                <w:rFonts w:ascii="Times New Roman" w:hAnsi="Times New Roman"/>
                <w:b/>
              </w:rPr>
              <w:t>, İmza</w:t>
            </w:r>
          </w:p>
        </w:tc>
      </w:tr>
      <w:tr w:rsidR="00736247" w:rsidRPr="00BE2FF2" w:rsidTr="00BE2FF2">
        <w:trPr>
          <w:trHeight w:val="795"/>
        </w:trPr>
        <w:tc>
          <w:tcPr>
            <w:tcW w:w="10358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36247" w:rsidRDefault="00736247" w:rsidP="00BE2FF2">
            <w:pPr>
              <w:spacing w:after="0" w:line="240" w:lineRule="auto"/>
              <w:rPr>
                <w:rFonts w:ascii="Times New Roman" w:hAnsi="Times New Roman"/>
                <w:b/>
                <w:u w:val="single"/>
              </w:rPr>
            </w:pPr>
            <w:r w:rsidRPr="00BE2FF2">
              <w:rPr>
                <w:rFonts w:ascii="Times New Roman" w:hAnsi="Times New Roman"/>
                <w:b/>
                <w:u w:val="single"/>
              </w:rPr>
              <w:t xml:space="preserve">Açıklamalar: </w:t>
            </w:r>
          </w:p>
          <w:p w:rsidR="004F6D14" w:rsidRPr="00BE2FF2" w:rsidRDefault="004F6D14" w:rsidP="00BE2FF2">
            <w:pPr>
              <w:spacing w:after="0" w:line="240" w:lineRule="auto"/>
              <w:rPr>
                <w:rFonts w:ascii="Times New Roman" w:hAnsi="Times New Roman"/>
                <w:b/>
                <w:u w:val="single"/>
              </w:rPr>
            </w:pPr>
          </w:p>
          <w:p w:rsidR="005B7369" w:rsidRDefault="009466C1" w:rsidP="004F6D14">
            <w:pPr>
              <w:pStyle w:val="ListeParagraf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</w:t>
            </w:r>
            <w:r w:rsidR="005B7369">
              <w:rPr>
                <w:rFonts w:ascii="Times New Roman" w:hAnsi="Times New Roman"/>
                <w:sz w:val="20"/>
                <w:szCs w:val="20"/>
              </w:rPr>
              <w:t>Yeni danışman önerisi kısmı Anabilim Dalı Başkanlığı tarafından doldurulacaktır.</w:t>
            </w:r>
          </w:p>
          <w:p w:rsidR="004F6D14" w:rsidRDefault="004F6D14" w:rsidP="004F6D14">
            <w:pPr>
              <w:pStyle w:val="ListeParagraf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u forma Üniversitemiz Yönetim Kurulu tarafından yapılmış olan ilgili görevlendirmenin bir kopyasının eklenmesi gereklidir.</w:t>
            </w:r>
          </w:p>
          <w:p w:rsidR="00BD7C9B" w:rsidRPr="0082768B" w:rsidRDefault="004B557C" w:rsidP="0082768B">
            <w:pPr>
              <w:pStyle w:val="ListeParagraf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F6D14">
              <w:rPr>
                <w:rFonts w:ascii="Times New Roman" w:hAnsi="Times New Roman"/>
                <w:sz w:val="20"/>
                <w:szCs w:val="20"/>
              </w:rPr>
              <w:t xml:space="preserve">YÖK’ün Ders Yükü Tespiti ve Ek Ders Ödemelerinde Uygulanacak </w:t>
            </w:r>
            <w:proofErr w:type="spellStart"/>
            <w:r w:rsidRPr="004F6D14">
              <w:rPr>
                <w:rFonts w:ascii="Times New Roman" w:hAnsi="Times New Roman"/>
                <w:sz w:val="20"/>
                <w:szCs w:val="20"/>
              </w:rPr>
              <w:t>Esaslar’ın</w:t>
            </w:r>
            <w:proofErr w:type="spellEnd"/>
            <w:r w:rsidRPr="004F6D14">
              <w:rPr>
                <w:rFonts w:ascii="Times New Roman" w:hAnsi="Times New Roman"/>
                <w:sz w:val="20"/>
                <w:szCs w:val="20"/>
              </w:rPr>
              <w:t xml:space="preserve"> 2’inci maddesinin b-3 fıkrası</w:t>
            </w:r>
            <w:r w:rsidR="00411E9E" w:rsidRPr="004F6D14">
              <w:rPr>
                <w:rFonts w:ascii="Times New Roman" w:hAnsi="Times New Roman"/>
                <w:sz w:val="20"/>
                <w:szCs w:val="20"/>
              </w:rPr>
              <w:t>na</w:t>
            </w:r>
            <w:r w:rsidRPr="004F6D14">
              <w:rPr>
                <w:rFonts w:ascii="Times New Roman" w:hAnsi="Times New Roman"/>
                <w:sz w:val="20"/>
                <w:szCs w:val="20"/>
              </w:rPr>
              <w:t xml:space="preserve"> “</w:t>
            </w:r>
            <w:r w:rsidR="00411E9E" w:rsidRPr="00F30246">
              <w:rPr>
                <w:rFonts w:ascii="Times New Roman" w:hAnsi="Times New Roman"/>
                <w:i/>
                <w:sz w:val="20"/>
                <w:szCs w:val="20"/>
              </w:rPr>
              <w:t>Danışman öğretim üyelerinin uzun süreli yurtdışında görevlendirilmesi durumunda danışman öğretim üyelerine 3 aydan sonra ders ücreti ödenemeyecek ve 6 aydan sonra ise öğretim üyesinin danışmanlığı sona erecektir.</w:t>
            </w:r>
            <w:r w:rsidRPr="004F6D14">
              <w:rPr>
                <w:rFonts w:ascii="Times New Roman" w:hAnsi="Times New Roman"/>
                <w:sz w:val="20"/>
                <w:szCs w:val="20"/>
              </w:rPr>
              <w:t>”</w:t>
            </w:r>
            <w:r w:rsidR="00411E9E" w:rsidRPr="004F6D14">
              <w:rPr>
                <w:rFonts w:ascii="Times New Roman" w:hAnsi="Times New Roman"/>
                <w:sz w:val="20"/>
                <w:szCs w:val="20"/>
              </w:rPr>
              <w:t xml:space="preserve"> eklenmiştir. </w:t>
            </w:r>
            <w:r w:rsidR="00411E9E" w:rsidRPr="00F30246">
              <w:rPr>
                <w:rFonts w:ascii="Times New Roman" w:hAnsi="Times New Roman"/>
                <w:b/>
                <w:sz w:val="20"/>
                <w:szCs w:val="20"/>
              </w:rPr>
              <w:t>Bu nedenle görevlendirme başladıktan 6 ay sonra öğretim üyesinin tüm lisansüstü öğrenci danışmanlıkları sona erece</w:t>
            </w:r>
            <w:r w:rsidR="0082768B">
              <w:rPr>
                <w:rFonts w:ascii="Times New Roman" w:hAnsi="Times New Roman"/>
                <w:b/>
                <w:sz w:val="20"/>
                <w:szCs w:val="20"/>
              </w:rPr>
              <w:t xml:space="preserve">ktir. </w:t>
            </w:r>
          </w:p>
          <w:p w:rsidR="0082768B" w:rsidRPr="00BE2FF2" w:rsidRDefault="0082768B" w:rsidP="0082768B">
            <w:pPr>
              <w:pStyle w:val="ListeParagraf"/>
              <w:spacing w:after="0" w:line="240" w:lineRule="auto"/>
              <w:ind w:left="108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3E7A8D" w:rsidRDefault="003E7A8D" w:rsidP="006D2605">
      <w:pPr>
        <w:rPr>
          <w:rFonts w:ascii="Times New Roman" w:hAnsi="Times New Roman"/>
          <w:b/>
        </w:rPr>
      </w:pPr>
    </w:p>
    <w:p w:rsidR="006D2605" w:rsidRPr="003E7A8D" w:rsidRDefault="006D2605" w:rsidP="003E7A8D">
      <w:pPr>
        <w:jc w:val="right"/>
        <w:rPr>
          <w:rFonts w:ascii="Times New Roman" w:hAnsi="Times New Roman"/>
        </w:rPr>
      </w:pPr>
    </w:p>
    <w:sectPr w:rsidR="006D2605" w:rsidRPr="003E7A8D" w:rsidSect="00045045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4D6F" w:rsidRDefault="00A74D6F" w:rsidP="00CB10F1">
      <w:pPr>
        <w:spacing w:after="0" w:line="240" w:lineRule="auto"/>
      </w:pPr>
      <w:r>
        <w:separator/>
      </w:r>
    </w:p>
  </w:endnote>
  <w:endnote w:type="continuationSeparator" w:id="0">
    <w:p w:rsidR="00A74D6F" w:rsidRDefault="00A74D6F" w:rsidP="00CB1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348" w:type="dxa"/>
      <w:tblInd w:w="39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670"/>
      <w:gridCol w:w="3005"/>
      <w:gridCol w:w="1673"/>
    </w:tblGrid>
    <w:tr w:rsidR="00CB10F1" w:rsidRPr="00BE2FF2" w:rsidTr="009466C1">
      <w:tc>
        <w:tcPr>
          <w:tcW w:w="5670" w:type="dxa"/>
          <w:shd w:val="clear" w:color="auto" w:fill="auto"/>
        </w:tcPr>
        <w:p w:rsidR="00CB10F1" w:rsidRPr="00831AAF" w:rsidRDefault="00B87864" w:rsidP="00B87864">
          <w:pPr>
            <w:pStyle w:val="Altbilgi"/>
            <w:jc w:val="both"/>
            <w:rPr>
              <w:sz w:val="20"/>
              <w:szCs w:val="20"/>
            </w:rPr>
          </w:pPr>
          <w:r w:rsidRPr="00831AAF">
            <w:rPr>
              <w:sz w:val="20"/>
              <w:szCs w:val="20"/>
            </w:rPr>
            <w:t xml:space="preserve">Yurtdışı Görevlendirme Durumunda Danışmanlık </w:t>
          </w:r>
          <w:r w:rsidR="00C26CD3" w:rsidRPr="00831AAF">
            <w:rPr>
              <w:sz w:val="20"/>
              <w:szCs w:val="20"/>
            </w:rPr>
            <w:t xml:space="preserve">Durum </w:t>
          </w:r>
          <w:r w:rsidRPr="00831AAF">
            <w:rPr>
              <w:sz w:val="20"/>
              <w:szCs w:val="20"/>
            </w:rPr>
            <w:t>Formu</w:t>
          </w:r>
        </w:p>
      </w:tc>
      <w:tc>
        <w:tcPr>
          <w:tcW w:w="3005" w:type="dxa"/>
          <w:shd w:val="clear" w:color="auto" w:fill="auto"/>
        </w:tcPr>
        <w:p w:rsidR="00CB10F1" w:rsidRPr="00831AAF" w:rsidRDefault="00CB10F1" w:rsidP="009466C1">
          <w:pPr>
            <w:pStyle w:val="Altbilgi"/>
            <w:jc w:val="both"/>
          </w:pPr>
          <w:r w:rsidRPr="00831AAF">
            <w:rPr>
              <w:b/>
            </w:rPr>
            <w:t xml:space="preserve">Form </w:t>
          </w:r>
          <w:r w:rsidR="00B86686" w:rsidRPr="00831AAF">
            <w:rPr>
              <w:b/>
            </w:rPr>
            <w:t xml:space="preserve">Revize </w:t>
          </w:r>
          <w:r w:rsidRPr="00831AAF">
            <w:rPr>
              <w:b/>
            </w:rPr>
            <w:t>Tarihi:</w:t>
          </w:r>
          <w:r w:rsidR="00A7149A" w:rsidRPr="00831AAF">
            <w:t xml:space="preserve"> </w:t>
          </w:r>
          <w:r w:rsidR="009466C1">
            <w:t>12.10.2021</w:t>
          </w:r>
          <w:r w:rsidRPr="00831AAF">
            <w:t xml:space="preserve">                                   </w:t>
          </w:r>
        </w:p>
      </w:tc>
      <w:tc>
        <w:tcPr>
          <w:tcW w:w="1673" w:type="dxa"/>
          <w:shd w:val="clear" w:color="auto" w:fill="auto"/>
        </w:tcPr>
        <w:p w:rsidR="00CB10F1" w:rsidRPr="00831AAF" w:rsidRDefault="00CB10F1" w:rsidP="009466C1">
          <w:pPr>
            <w:pStyle w:val="Altbilgi"/>
            <w:jc w:val="right"/>
          </w:pPr>
          <w:r w:rsidRPr="00831AAF">
            <w:rPr>
              <w:b/>
            </w:rPr>
            <w:t>Form No:</w:t>
          </w:r>
          <w:r w:rsidRPr="00831AAF">
            <w:t xml:space="preserve"> </w:t>
          </w:r>
          <w:r w:rsidR="008E644A">
            <w:t>G_</w:t>
          </w:r>
          <w:r w:rsidR="009466C1">
            <w:t>10</w:t>
          </w:r>
        </w:p>
      </w:tc>
    </w:tr>
  </w:tbl>
  <w:p w:rsidR="00CB10F1" w:rsidRDefault="00CB10F1" w:rsidP="00831AA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4D6F" w:rsidRDefault="00A74D6F" w:rsidP="00CB10F1">
      <w:pPr>
        <w:spacing w:after="0" w:line="240" w:lineRule="auto"/>
      </w:pPr>
      <w:r>
        <w:separator/>
      </w:r>
    </w:p>
  </w:footnote>
  <w:footnote w:type="continuationSeparator" w:id="0">
    <w:p w:rsidR="00A74D6F" w:rsidRDefault="00A74D6F" w:rsidP="00CB10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DD2759"/>
    <w:multiLevelType w:val="hybridMultilevel"/>
    <w:tmpl w:val="6C682FB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86386"/>
    <w:multiLevelType w:val="hybridMultilevel"/>
    <w:tmpl w:val="94E4826C"/>
    <w:lvl w:ilvl="0" w:tplc="041F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D827139"/>
    <w:multiLevelType w:val="hybridMultilevel"/>
    <w:tmpl w:val="4E3A825A"/>
    <w:lvl w:ilvl="0" w:tplc="16007BD2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8749B6"/>
    <w:multiLevelType w:val="hybridMultilevel"/>
    <w:tmpl w:val="54105CF0"/>
    <w:lvl w:ilvl="0" w:tplc="E19C9E82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7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7"/>
  </w:num>
  <w:num w:numId="4">
    <w:abstractNumId w:val="1"/>
  </w:num>
  <w:num w:numId="5">
    <w:abstractNumId w:val="0"/>
  </w:num>
  <w:num w:numId="6">
    <w:abstractNumId w:val="2"/>
  </w:num>
  <w:num w:numId="7">
    <w:abstractNumId w:val="4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TMzMzcxNzI2tTRU0lEKTi0uzszPAykwqgUAmWCf8ywAAAA="/>
  </w:docVars>
  <w:rsids>
    <w:rsidRoot w:val="00305DB4"/>
    <w:rsid w:val="000308CE"/>
    <w:rsid w:val="000330C4"/>
    <w:rsid w:val="00045045"/>
    <w:rsid w:val="0006046A"/>
    <w:rsid w:val="000644DE"/>
    <w:rsid w:val="00066C5D"/>
    <w:rsid w:val="000A2DBF"/>
    <w:rsid w:val="000B7954"/>
    <w:rsid w:val="000C72D5"/>
    <w:rsid w:val="000D19B6"/>
    <w:rsid w:val="000E0E35"/>
    <w:rsid w:val="0014078E"/>
    <w:rsid w:val="0016288D"/>
    <w:rsid w:val="001634A9"/>
    <w:rsid w:val="00163BBC"/>
    <w:rsid w:val="00164614"/>
    <w:rsid w:val="00185DC6"/>
    <w:rsid w:val="001A5AD6"/>
    <w:rsid w:val="001D35F5"/>
    <w:rsid w:val="001E7ABA"/>
    <w:rsid w:val="001F1766"/>
    <w:rsid w:val="002037CA"/>
    <w:rsid w:val="00246C8C"/>
    <w:rsid w:val="00270C94"/>
    <w:rsid w:val="002726BA"/>
    <w:rsid w:val="00284F1A"/>
    <w:rsid w:val="002951A7"/>
    <w:rsid w:val="00295749"/>
    <w:rsid w:val="002A0E02"/>
    <w:rsid w:val="002F6D72"/>
    <w:rsid w:val="00305DB4"/>
    <w:rsid w:val="003225B6"/>
    <w:rsid w:val="00323C65"/>
    <w:rsid w:val="00327008"/>
    <w:rsid w:val="00341B59"/>
    <w:rsid w:val="00351B9B"/>
    <w:rsid w:val="003717B5"/>
    <w:rsid w:val="00397B0A"/>
    <w:rsid w:val="003C2E82"/>
    <w:rsid w:val="003D6619"/>
    <w:rsid w:val="003E7A8D"/>
    <w:rsid w:val="003F21BD"/>
    <w:rsid w:val="00411E9E"/>
    <w:rsid w:val="00426448"/>
    <w:rsid w:val="00431E8F"/>
    <w:rsid w:val="00433319"/>
    <w:rsid w:val="0043449D"/>
    <w:rsid w:val="00437FCD"/>
    <w:rsid w:val="0045033F"/>
    <w:rsid w:val="00461EFB"/>
    <w:rsid w:val="004722A0"/>
    <w:rsid w:val="00480CB7"/>
    <w:rsid w:val="004A1CB0"/>
    <w:rsid w:val="004B0C15"/>
    <w:rsid w:val="004B17FC"/>
    <w:rsid w:val="004B3948"/>
    <w:rsid w:val="004B557C"/>
    <w:rsid w:val="004C623D"/>
    <w:rsid w:val="004F6D14"/>
    <w:rsid w:val="00520EB8"/>
    <w:rsid w:val="005368BC"/>
    <w:rsid w:val="00543CA3"/>
    <w:rsid w:val="005543CB"/>
    <w:rsid w:val="0056217D"/>
    <w:rsid w:val="005B7369"/>
    <w:rsid w:val="005C0D4B"/>
    <w:rsid w:val="005E169A"/>
    <w:rsid w:val="00637B13"/>
    <w:rsid w:val="00640F34"/>
    <w:rsid w:val="00643757"/>
    <w:rsid w:val="00655052"/>
    <w:rsid w:val="006643A0"/>
    <w:rsid w:val="00665004"/>
    <w:rsid w:val="006666B6"/>
    <w:rsid w:val="00677747"/>
    <w:rsid w:val="00685F40"/>
    <w:rsid w:val="00687979"/>
    <w:rsid w:val="006A20BF"/>
    <w:rsid w:val="006A7117"/>
    <w:rsid w:val="006C0570"/>
    <w:rsid w:val="006C377C"/>
    <w:rsid w:val="006D2605"/>
    <w:rsid w:val="006D59E8"/>
    <w:rsid w:val="006E4F43"/>
    <w:rsid w:val="006F016C"/>
    <w:rsid w:val="007123D7"/>
    <w:rsid w:val="00713EE9"/>
    <w:rsid w:val="00736247"/>
    <w:rsid w:val="00740D99"/>
    <w:rsid w:val="0075279A"/>
    <w:rsid w:val="0076094F"/>
    <w:rsid w:val="00791581"/>
    <w:rsid w:val="007917E0"/>
    <w:rsid w:val="00792746"/>
    <w:rsid w:val="007B2D13"/>
    <w:rsid w:val="007E6186"/>
    <w:rsid w:val="0080297F"/>
    <w:rsid w:val="00802CD9"/>
    <w:rsid w:val="00812F72"/>
    <w:rsid w:val="0082090D"/>
    <w:rsid w:val="00820A28"/>
    <w:rsid w:val="0082768B"/>
    <w:rsid w:val="00831AAF"/>
    <w:rsid w:val="008345D7"/>
    <w:rsid w:val="00846187"/>
    <w:rsid w:val="00851C2A"/>
    <w:rsid w:val="008C0B99"/>
    <w:rsid w:val="008D3FE7"/>
    <w:rsid w:val="008E506E"/>
    <w:rsid w:val="008E644A"/>
    <w:rsid w:val="0090299C"/>
    <w:rsid w:val="00904E96"/>
    <w:rsid w:val="0091254A"/>
    <w:rsid w:val="00923559"/>
    <w:rsid w:val="009466C1"/>
    <w:rsid w:val="0094713E"/>
    <w:rsid w:val="00982157"/>
    <w:rsid w:val="009B3BCF"/>
    <w:rsid w:val="00A10A68"/>
    <w:rsid w:val="00A14CDD"/>
    <w:rsid w:val="00A2030A"/>
    <w:rsid w:val="00A20D51"/>
    <w:rsid w:val="00A556EE"/>
    <w:rsid w:val="00A644EB"/>
    <w:rsid w:val="00A7149A"/>
    <w:rsid w:val="00A74D6F"/>
    <w:rsid w:val="00A9695D"/>
    <w:rsid w:val="00AA1C35"/>
    <w:rsid w:val="00AA6C55"/>
    <w:rsid w:val="00AC1D94"/>
    <w:rsid w:val="00AD4D14"/>
    <w:rsid w:val="00AD61FD"/>
    <w:rsid w:val="00B028F7"/>
    <w:rsid w:val="00B03CE8"/>
    <w:rsid w:val="00B26FAA"/>
    <w:rsid w:val="00B419FD"/>
    <w:rsid w:val="00B421DF"/>
    <w:rsid w:val="00B54F10"/>
    <w:rsid w:val="00B55079"/>
    <w:rsid w:val="00B55F8F"/>
    <w:rsid w:val="00B747B3"/>
    <w:rsid w:val="00B764D5"/>
    <w:rsid w:val="00B86686"/>
    <w:rsid w:val="00B87864"/>
    <w:rsid w:val="00BA4408"/>
    <w:rsid w:val="00BB6F86"/>
    <w:rsid w:val="00BD23EA"/>
    <w:rsid w:val="00BD4104"/>
    <w:rsid w:val="00BD7C9B"/>
    <w:rsid w:val="00BE2FF2"/>
    <w:rsid w:val="00C06098"/>
    <w:rsid w:val="00C15345"/>
    <w:rsid w:val="00C256DD"/>
    <w:rsid w:val="00C26CD3"/>
    <w:rsid w:val="00C56C3C"/>
    <w:rsid w:val="00C57BCF"/>
    <w:rsid w:val="00C757A1"/>
    <w:rsid w:val="00C969DF"/>
    <w:rsid w:val="00CA515F"/>
    <w:rsid w:val="00CB10F1"/>
    <w:rsid w:val="00CB2B9B"/>
    <w:rsid w:val="00CB34AE"/>
    <w:rsid w:val="00CB67CE"/>
    <w:rsid w:val="00D0759A"/>
    <w:rsid w:val="00D11DCB"/>
    <w:rsid w:val="00D27BE1"/>
    <w:rsid w:val="00D35FCF"/>
    <w:rsid w:val="00D71FE1"/>
    <w:rsid w:val="00D8073B"/>
    <w:rsid w:val="00DB776F"/>
    <w:rsid w:val="00DE47DD"/>
    <w:rsid w:val="00DF423E"/>
    <w:rsid w:val="00E24762"/>
    <w:rsid w:val="00E36E26"/>
    <w:rsid w:val="00E45382"/>
    <w:rsid w:val="00E465D2"/>
    <w:rsid w:val="00EA2120"/>
    <w:rsid w:val="00EE282C"/>
    <w:rsid w:val="00EE74C6"/>
    <w:rsid w:val="00F04357"/>
    <w:rsid w:val="00F1302F"/>
    <w:rsid w:val="00F30246"/>
    <w:rsid w:val="00F40121"/>
    <w:rsid w:val="00F51B98"/>
    <w:rsid w:val="00F60FEF"/>
    <w:rsid w:val="00F7182B"/>
    <w:rsid w:val="00F8307E"/>
    <w:rsid w:val="00F83FDD"/>
    <w:rsid w:val="00F94783"/>
    <w:rsid w:val="00FA5A88"/>
    <w:rsid w:val="00FE3D9F"/>
    <w:rsid w:val="00FF3887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670AA75"/>
  <w15:chartTrackingRefBased/>
  <w15:docId w15:val="{C3E799E3-ABB7-46CC-9E8E-D89699142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customStyle="1" w:styleId="stbilgi">
    <w:name w:val="Üstbilgi"/>
    <w:basedOn w:val="Normal"/>
    <w:link w:val="stbilgiChar"/>
    <w:uiPriority w:val="99"/>
    <w:unhideWhenUsed/>
    <w:rsid w:val="00CB10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B10F1"/>
  </w:style>
  <w:style w:type="paragraph" w:customStyle="1" w:styleId="Altbilgi">
    <w:name w:val="Altbilgi"/>
    <w:basedOn w:val="Normal"/>
    <w:link w:val="AltbilgiChar"/>
    <w:uiPriority w:val="99"/>
    <w:unhideWhenUsed/>
    <w:rsid w:val="00CB10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B10F1"/>
  </w:style>
  <w:style w:type="table" w:customStyle="1" w:styleId="TabloKlavuzu1">
    <w:name w:val="Tablo Kılavuzu1"/>
    <w:basedOn w:val="NormalTablo"/>
    <w:next w:val="TabloKlavuzu"/>
    <w:uiPriority w:val="59"/>
    <w:rsid w:val="006F016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0">
    <w:name w:val="header"/>
    <w:basedOn w:val="Normal"/>
    <w:link w:val="stBilgiChar0"/>
    <w:uiPriority w:val="99"/>
    <w:unhideWhenUsed/>
    <w:rsid w:val="003E7A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3E7A8D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3E7A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3E7A8D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1</Words>
  <Characters>1834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I</dc:creator>
  <cp:keywords/>
  <cp:lastModifiedBy>Windows Kullanıcısı</cp:lastModifiedBy>
  <cp:revision>5</cp:revision>
  <cp:lastPrinted>2014-11-13T08:36:00Z</cp:lastPrinted>
  <dcterms:created xsi:type="dcterms:W3CDTF">2021-08-06T20:52:00Z</dcterms:created>
  <dcterms:modified xsi:type="dcterms:W3CDTF">2021-10-12T05:35:00Z</dcterms:modified>
</cp:coreProperties>
</file>